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</w:t>
      </w:r>
      <w:r>
        <w:rPr>
          <w:rStyle w:val="FootnoteReference"/>
        </w:rPr>
        <w:footnoteReference w:id="32"/>
      </w:r>
      <w:r>
        <w:t xml:space="preserve">རོ་མི་མི་ཞེས་</w:t>
      </w:r>
      <w:r>
        <w:rPr>
          <w:rStyle w:val="FootnoteReference"/>
        </w:rPr>
        <w:footnoteReference w:id="33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4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5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7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40"/>
      </w:r>
      <w:r>
        <w:t xml:space="preserve">ཛ་མེ་གྷ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4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50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1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</w:t>
      </w:r>
      <w:r>
        <w:rPr>
          <w:rStyle w:val="FootnoteReference"/>
        </w:rPr>
        <w:footnoteReference w:id="55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6"/>
      </w:r>
      <w:r>
        <w:t xml:space="preserve">ཏུ། གསོལ་བ་</w:t>
      </w:r>
      <w:r>
        <w:rPr>
          <w:rStyle w:val="FootnoteReference"/>
        </w:rPr>
        <w:footnoteReference w:id="57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8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9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60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1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2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3"/>
      </w:r>
      <w:r>
        <w:t xml:space="preserve">ཤུདྡྷཿསརྦ་</w:t>
      </w:r>
      <w:r>
        <w:rPr>
          <w:rStyle w:val="FootnoteReference"/>
        </w:rPr>
        <w:footnoteReference w:id="64"/>
      </w:r>
      <w:r>
        <w:t xml:space="preserve">སརྦ་དྷརྨཱཿསྭ་</w:t>
      </w:r>
      <w:r>
        <w:rPr>
          <w:rStyle w:val="FootnoteReference"/>
        </w:rPr>
        <w:footnoteReference w:id="65"/>
      </w:r>
      <w:r>
        <w:t xml:space="preserve">སྭ་བྷཱ་བ་བི་ཤུདྡྷོ྅ཧཾ་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7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8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9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70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1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2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3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4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5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6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8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9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80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1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2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3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4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5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6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7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8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9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90"/>
      </w:r>
      <w:r>
        <w:t xml:space="preserve">བཞི་རང་རང་གི་འཁོར་</w:t>
      </w:r>
      <w:r>
        <w:rPr>
          <w:rStyle w:val="FootnoteReference"/>
        </w:rPr>
        <w:footnoteReference w:id="91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2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4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5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6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7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8"/>
      </w:r>
      <w:r>
        <w:t xml:space="preserve">ཏ་ཐཱ་ག་ཏ་ཨ་ཥིཉྩནྟུ་</w:t>
      </w:r>
      <w:r>
        <w:rPr>
          <w:rStyle w:val="FootnoteReference"/>
        </w:rPr>
        <w:footnoteReference w:id="99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100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1"/>
      </w:r>
      <w:r>
        <w:t xml:space="preserve">དྷཱ་ཏུ་སྭ་བྷཱ་བ་སརྦྦ་</w:t>
      </w:r>
      <w:r>
        <w:rPr>
          <w:rStyle w:val="FootnoteReference"/>
        </w:rPr>
        <w:footnoteReference w:id="102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3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[༡༡༧བ][༡༡༨ན]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4"/>
      </w:r>
      <w:r>
        <w:t xml:space="preserve">དགེ་འདུན་གྱི་དཀོར་</w:t>
      </w:r>
      <w:r>
        <w:rPr>
          <w:rStyle w:val="FootnoteReference"/>
        </w:rPr>
        <w:footnoteReference w:id="105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6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7"/>
      </w:r>
      <w:r>
        <w:t xml:space="preserve">འཆད་པར་བཟུང་</w:t>
      </w:r>
      <w:r>
        <w:rPr>
          <w:rStyle w:val="FootnoteReference"/>
        </w:rPr>
        <w:footnoteReference w:id="108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9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10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1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2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3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4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[༡༡༨བ]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5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6"/>
      </w:r>
      <w:r>
        <w:t xml:space="preserve">སོ་སོའི་དགྲ་ཐམས་ཅད་ཕྱག་འཚལ་བར་འགྱུར་རོ། །སེམས་མཐུན་པར་འགྱུ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ཕན་ཚུན་གྲོགས་པོར་འགྱུར་རོ</w:t>
      </w:r>
      <w:r>
        <w:rPr>
          <w:rStyle w:val="FootnoteReference"/>
        </w:rPr>
        <w:footnoteReference w:id="118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9"/>
      </w:r>
      <w:r>
        <w:t xml:space="preserve">གཟོ་ཞིང་ལེགས་པ་</w:t>
      </w:r>
      <w:r>
        <w:rPr>
          <w:rStyle w:val="FootnoteReference"/>
        </w:rPr>
        <w:footnoteReference w:id="120"/>
      </w:r>
      <w:r>
        <w:t xml:space="preserve">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21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2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3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4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5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6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7"/>
      </w:r>
      <w:r>
        <w:t xml:space="preserve">མི་མ་ཡིན་པའི་ནད་ཀྱིས་བཏབ་པར་[༡༡༩ན]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8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9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30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31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2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3"/>
      </w:r>
      <w:r>
        <w:t xml:space="preserve">ནང་རྣམས་ཡོད་པར་གྱུར་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4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[༡༡༩བ]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5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</w:t>
      </w:r>
      <w:r>
        <w:rPr>
          <w:rStyle w:val="FootnoteReference"/>
        </w:rPr>
        <w:footnoteReference w:id="136"/>
      </w:r>
      <w:r>
        <w:t xml:space="preserve">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7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རྣམས་མངོན་སུམ་དུ་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8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9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40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41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42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3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[༡༢༠ན]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4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5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6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7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8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9"/>
      </w:r>
      <w:r>
        <w:t xml:space="preserve">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50"/>
      </w:r>
      <w:r>
        <w:t xml:space="preserve">སྦྱིན་པ་རྣམ་པ་བཞིས་འག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51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52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[༡༢༠བ]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3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4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5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དང་སྒོ་ཁྱུད་དང་བཅས་པ་ཚང་བར་བགྱིའོ། །ཤར་གྱི་སྒོར་ནི་ཡུལ་འཁོར་སྲུང་། ལྷོའི་སྒོར་ནི་འཕགས་སྐྱེས་པོ</w:t>
      </w:r>
      <w:r>
        <w:rPr>
          <w:rStyle w:val="FootnoteReference"/>
        </w:rPr>
        <w:footnoteReference w:id="156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7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8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9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60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61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62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3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[༡༢༡ན]པར་བྱའོ། །དེའི་ཚེ་རྩ་བའི་སྔགས་སྟོང་བརྒྱ་</w:t>
      </w:r>
      <w:r>
        <w:rPr>
          <w:rStyle w:val="FootnoteReference"/>
        </w:rPr>
        <w:footnoteReference w:id="164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5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6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7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8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9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70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71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72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3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4"/>
      </w:r>
      <w:r>
        <w:t xml:space="preserve">རྒྱལ་པོ་རེ་རེ་སྤྲུལ་ཏེ་དེ་དག་ལ་ནི་འཁོར་ལོས་[༡༢༡བ]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5"/>
      </w:r>
      <w:r>
        <w:t xml:space="preserve">དམ་པ་མཛད་དུ་གསོལ་ཞེས་བརྗོད་ལ། ཨོཾ་ཁྱེད་ཀྱིས་སེམས་ཅན་དོན་ཀུན་མཛད། །རྗེས་སུ་མཐུན་པའི་དངོས་གྲུབ་སྩོལ</w:t>
      </w:r>
      <w:r>
        <w:rPr>
          <w:rStyle w:val="FootnoteReference"/>
        </w:rPr>
        <w:footnoteReference w:id="176"/>
      </w:r>
      <w:r>
        <w:t xml:space="preserve">། །སངས་རྒྱས་ཡུལ་དུ་གཤེགས་ནས་ཀྱང་། །སླར་ཡང་འབྱོན་པ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7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8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9"/>
      </w:r>
      <w:r>
        <w:t xml:space="preserve">བྷ་ག་བཱན་</w:t>
      </w:r>
      <w:r>
        <w:rPr>
          <w:rStyle w:val="FootnoteReference"/>
        </w:rPr>
        <w:footnoteReference w:id="180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81"/>
      </w:r>
      <w:r>
        <w:t xml:space="preserve">། ཞེས་པ་</w:t>
      </w:r>
      <w:r>
        <w:rPr>
          <w:rStyle w:val="FootnoteReference"/>
        </w:rPr>
        <w:footnoteReference w:id="182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3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4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5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6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[༡༢༢ན]གལ་ཏེ་རྡོ་རྗེ་ཡི་ནི་རི་རི་དག་དང། བསད་པའི་</w:t>
      </w:r>
      <w:r>
        <w:rPr>
          <w:rStyle w:val="FootnoteReference"/>
        </w:rPr>
        <w:footnoteReference w:id="187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8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9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90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91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92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3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4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[༡༢༢བ]པོ་དཱི་པཾ་</w:t>
      </w:r>
      <w:r>
        <w:rPr>
          <w:rStyle w:val="FootnoteReference"/>
        </w:rPr>
        <w:footnoteReference w:id="195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6"/>
      </w:r>
      <w:r>
        <w:t xml:space="preserve">དགེ་སློང་རིན་ཆེན་བཟང་པོས་བསྒྱུར་བའོ།། །།</w:t>
      </w:r>
      <w:r>
        <w:rPr>
          <w:rStyle w:val="FootnoteReference"/>
        </w:rPr>
        <w:footnoteReference w:id="19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ཞེ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ཿ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བའི། སྣར་ཐང་། འཁོར་ལོ་བསྒྱུར་བའི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ཏཱ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སྠཱི་ཏི་ར་བྷ་བ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གསོལ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ཉིད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བརྒྱན་པ།_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མཛ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ཨཱརྱཱ་བ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གཉིས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ཡ་ཨེ་ཧྱེ་ཧི་སར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aae2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